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1419ACEE" w:rsidR="007D7E60" w:rsidRDefault="00956D7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199CF3DA" w:rsidR="007D7E60" w:rsidRPr="00B57D96" w:rsidRDefault="00B57D96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 w:rsidRPr="001F020C">
        <w:rPr>
          <w:rFonts w:ascii="Times New Roman" w:hAnsi="Times New Roman" w:cs="Times New Roman"/>
          <w:b/>
          <w:color w:val="00B0F0"/>
          <w:sz w:val="32"/>
        </w:rPr>
        <w:t>CO1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 w:rsidR="000D6752">
        <w:rPr>
          <w:rFonts w:ascii="Times New Roman" w:hAnsi="Times New Roman" w:cs="Times New Roman"/>
          <w:b/>
          <w:color w:val="00B0F0"/>
          <w:sz w:val="32"/>
        </w:rPr>
        <w:t>3</w:t>
      </w:r>
      <w:r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3A724AEF" w:rsidR="007D7E60" w:rsidRPr="007D7E60" w:rsidRDefault="007D7E60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6482BCFE" w:rsidR="007D7E60" w:rsidRPr="007D7E60" w:rsidRDefault="00DF38A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 w:rsidR="00115FB6"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115FB6"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0950243E" w:rsidR="007D7E60" w:rsidRPr="009A6C2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9A6C20">
        <w:rPr>
          <w:rFonts w:ascii="Times New Roman" w:hAnsi="Times New Roman" w:cs="Times New Roman"/>
          <w:b/>
          <w:color w:val="FF0000"/>
          <w:sz w:val="32"/>
        </w:rPr>
        <w:t xml:space="preserve">Tazker </w:t>
      </w:r>
      <w:r w:rsidR="006152F8">
        <w:rPr>
          <w:rFonts w:ascii="Times New Roman" w:hAnsi="Times New Roman" w:cs="Times New Roman"/>
          <w:b/>
          <w:color w:val="FF0000"/>
          <w:sz w:val="32"/>
        </w:rPr>
        <w:t>– Project Planning and Collaboration</w:t>
      </w:r>
    </w:p>
    <w:p w14:paraId="23B57525" w14:textId="26BE4590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9A6C20">
        <w:rPr>
          <w:rFonts w:ascii="Times New Roman" w:hAnsi="Times New Roman" w:cs="Times New Roman"/>
          <w:b/>
          <w:color w:val="FF0000"/>
          <w:sz w:val="32"/>
        </w:rPr>
        <w:t>A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3681A779" w:rsidR="007D7E60" w:rsidRPr="008A7DF5" w:rsidRDefault="009A6C2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Anzum Kazi Tamrin</w:t>
            </w:r>
          </w:p>
        </w:tc>
        <w:tc>
          <w:tcPr>
            <w:tcW w:w="3932" w:type="dxa"/>
            <w:vAlign w:val="center"/>
          </w:tcPr>
          <w:p w14:paraId="0C58B86D" w14:textId="3EB1832C" w:rsidR="007D7E60" w:rsidRPr="008A7DF5" w:rsidRDefault="009A6C2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920-2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56807596" w:rsidR="007D7E60" w:rsidRPr="008A7DF5" w:rsidRDefault="009A6C2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Dip Shafiul Alam</w:t>
            </w:r>
          </w:p>
        </w:tc>
        <w:tc>
          <w:tcPr>
            <w:tcW w:w="3932" w:type="dxa"/>
            <w:vAlign w:val="center"/>
          </w:tcPr>
          <w:p w14:paraId="0C58B870" w14:textId="781BC58F" w:rsidR="007D7E60" w:rsidRPr="008A7DF5" w:rsidRDefault="009A6C2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827-2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5C76EFDD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59DCE74C" w14:textId="77777777" w:rsidR="009A6C20" w:rsidRDefault="009A6C2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77777777" w:rsidR="00260B94" w:rsidRPr="007D7E60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</w:t>
      </w:r>
      <w:r w:rsidR="002B29B8" w:rsidRPr="007D7E60">
        <w:rPr>
          <w:rFonts w:ascii="Times New Roman" w:hAnsi="Times New Roman" w:cs="Times New Roman"/>
          <w:b/>
          <w:sz w:val="24"/>
        </w:rPr>
        <w:t>ntroduction:</w:t>
      </w:r>
    </w:p>
    <w:p w14:paraId="5CACABBA" w14:textId="7EF47082" w:rsidR="009A6C20" w:rsidRDefault="009A6C20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28D2FDB" w14:textId="5165B0D5" w:rsidR="009A6C20" w:rsidRDefault="009A6C20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>
        <w:rPr>
          <w:rFonts w:ascii="Times New Roman" w:hAnsi="Times New Roman" w:cs="Times New Roman"/>
          <w:iCs/>
          <w:sz w:val="24"/>
        </w:rPr>
        <w:t xml:space="preserve">In our real-life scenario, we work in many projects or somehow involved in many projects, but in </w:t>
      </w:r>
      <w:r w:rsidR="007946E5">
        <w:rPr>
          <w:rFonts w:ascii="Times New Roman" w:hAnsi="Times New Roman" w:cs="Times New Roman"/>
          <w:iCs/>
          <w:sz w:val="24"/>
        </w:rPr>
        <w:t>an</w:t>
      </w:r>
      <w:r>
        <w:rPr>
          <w:rFonts w:ascii="Times New Roman" w:hAnsi="Times New Roman" w:cs="Times New Roman"/>
          <w:iCs/>
          <w:sz w:val="24"/>
        </w:rPr>
        <w:t xml:space="preserve"> undisciplined way. We do not maintain our workflow or keep tracks so we cannot see the project overview</w:t>
      </w:r>
    </w:p>
    <w:p w14:paraId="015E5663" w14:textId="0CCEB9EB" w:rsidR="009A6C20" w:rsidRPr="009A6C20" w:rsidRDefault="009A6C20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>
        <w:rPr>
          <w:rFonts w:ascii="Times New Roman" w:hAnsi="Times New Roman" w:cs="Times New Roman"/>
          <w:iCs/>
          <w:sz w:val="24"/>
        </w:rPr>
        <w:t xml:space="preserve">Or current state we’re in, team collaboration also done in a messy way. </w:t>
      </w:r>
      <w:r w:rsidR="007946E5">
        <w:rPr>
          <w:rFonts w:ascii="Times New Roman" w:hAnsi="Times New Roman" w:cs="Times New Roman"/>
          <w:iCs/>
          <w:sz w:val="24"/>
        </w:rPr>
        <w:t>So,</w:t>
      </w:r>
      <w:r>
        <w:rPr>
          <w:rFonts w:ascii="Times New Roman" w:hAnsi="Times New Roman" w:cs="Times New Roman"/>
          <w:iCs/>
          <w:sz w:val="24"/>
        </w:rPr>
        <w:t xml:space="preserve"> the project named ‘Tazker’ helps us to c</w:t>
      </w:r>
      <w:r w:rsidRPr="009A6C20">
        <w:rPr>
          <w:rFonts w:ascii="Times New Roman" w:hAnsi="Times New Roman" w:cs="Times New Roman"/>
          <w:iCs/>
          <w:sz w:val="24"/>
        </w:rPr>
        <w:t xml:space="preserve">reate projects and </w:t>
      </w:r>
      <w:r w:rsidRPr="009A6C20">
        <w:rPr>
          <w:rFonts w:ascii="Times New Roman" w:hAnsi="Times New Roman" w:cs="Times New Roman"/>
          <w:iCs/>
          <w:sz w:val="24"/>
        </w:rPr>
        <w:t>associate</w:t>
      </w:r>
      <w:r w:rsidRPr="009A6C20">
        <w:rPr>
          <w:rFonts w:ascii="Times New Roman" w:hAnsi="Times New Roman" w:cs="Times New Roman"/>
          <w:iCs/>
          <w:sz w:val="24"/>
        </w:rPr>
        <w:t xml:space="preserve"> individuals and distribute tasks or collaborate and keep track, all in one place</w:t>
      </w:r>
    </w:p>
    <w:p w14:paraId="57F27D05" w14:textId="0CB31CE2" w:rsidR="009A6C20" w:rsidRDefault="009A6C20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4E67CB70" w14:textId="77777777" w:rsidR="009A6C20" w:rsidRDefault="009A6C20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0A43A25" w14:textId="1BBDBD2A" w:rsidR="00356FA2" w:rsidRDefault="00356FA2" w:rsidP="00356FA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356FA2">
        <w:rPr>
          <w:rFonts w:ascii="Times New Roman" w:hAnsi="Times New Roman" w:cs="Times New Roman"/>
          <w:b/>
          <w:sz w:val="24"/>
        </w:rPr>
        <w:t>Background Study</w:t>
      </w:r>
    </w:p>
    <w:p w14:paraId="60FB2157" w14:textId="77777777" w:rsidR="009A6C20" w:rsidRDefault="009A6C20" w:rsidP="00356FA2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</w:rPr>
      </w:pPr>
    </w:p>
    <w:p w14:paraId="0D380CBC" w14:textId="59370D7B" w:rsidR="00133361" w:rsidRPr="009A6C20" w:rsidRDefault="009A6C20" w:rsidP="00356FA2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The project idea came from observing various websites and web-applications, such as Slack, Trello, </w:t>
      </w:r>
      <w:r w:rsidR="007946E5">
        <w:rPr>
          <w:rFonts w:ascii="Times New Roman" w:hAnsi="Times New Roman" w:cs="Times New Roman"/>
          <w:bCs/>
          <w:sz w:val="24"/>
        </w:rPr>
        <w:t>Microsoft Teams etc.</w:t>
      </w:r>
    </w:p>
    <w:p w14:paraId="0C58B87E" w14:textId="6E338147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8F3814B" w14:textId="4FA6071E" w:rsidR="008F73F4" w:rsidRDefault="008F73F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Requirement Analysis</w:t>
      </w:r>
      <w:r>
        <w:rPr>
          <w:rFonts w:ascii="Times New Roman" w:hAnsi="Times New Roman" w:cs="Times New Roman"/>
          <w:b/>
          <w:sz w:val="24"/>
        </w:rPr>
        <w:t>:</w:t>
      </w:r>
    </w:p>
    <w:p w14:paraId="2F6BD6DA" w14:textId="77777777" w:rsidR="008F73F4" w:rsidRPr="007D7E60" w:rsidRDefault="008F73F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F" w14:textId="77777777" w:rsidR="00CF0CF1" w:rsidRPr="008F73F4" w:rsidRDefault="00CF0CF1" w:rsidP="008F73F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User Category:</w:t>
      </w:r>
    </w:p>
    <w:p w14:paraId="0C58B880" w14:textId="77777777" w:rsidR="009C3768" w:rsidRPr="007D7E60" w:rsidRDefault="009C376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81" w14:textId="0CAE76A2" w:rsidR="009C3768" w:rsidRPr="007D7E60" w:rsidRDefault="00262F00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 xml:space="preserve">There are </w:t>
      </w:r>
      <w:r w:rsidR="006152F8">
        <w:rPr>
          <w:rFonts w:ascii="Times New Roman" w:hAnsi="Times New Roman" w:cs="Times New Roman"/>
        </w:rPr>
        <w:t>4</w:t>
      </w:r>
      <w:bookmarkStart w:id="0" w:name="_GoBack"/>
      <w:bookmarkEnd w:id="0"/>
      <w:r w:rsidR="0083240D">
        <w:rPr>
          <w:rFonts w:ascii="Times New Roman" w:hAnsi="Times New Roman" w:cs="Times New Roman"/>
        </w:rPr>
        <w:t>-</w:t>
      </w:r>
      <w:r w:rsidR="009C3768" w:rsidRPr="007D7E60">
        <w:rPr>
          <w:rFonts w:ascii="Times New Roman" w:hAnsi="Times New Roman" w:cs="Times New Roman"/>
        </w:rPr>
        <w:t>types of Users here. They are:</w:t>
      </w:r>
    </w:p>
    <w:p w14:paraId="0C58B882" w14:textId="77777777" w:rsidR="009C3768" w:rsidRPr="007D7E60" w:rsidRDefault="009C3768" w:rsidP="007D7E6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C58B883" w14:textId="2CCD028E" w:rsidR="009C3768" w:rsidRDefault="007946E5" w:rsidP="007D7E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er Admin</w:t>
      </w:r>
    </w:p>
    <w:p w14:paraId="4FE7D9A0" w14:textId="23A5DF2A" w:rsidR="007946E5" w:rsidRPr="007D7E60" w:rsidRDefault="007946E5" w:rsidP="007D7E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min</w:t>
      </w:r>
    </w:p>
    <w:p w14:paraId="0C58B884" w14:textId="00C4A7FB" w:rsidR="00CF0CF1" w:rsidRDefault="007946E5" w:rsidP="007D7E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ject Holder</w:t>
      </w:r>
    </w:p>
    <w:p w14:paraId="333343A7" w14:textId="2AD0F17D" w:rsidR="0083240D" w:rsidRPr="007946E5" w:rsidRDefault="007946E5" w:rsidP="0083240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7946E5">
        <w:rPr>
          <w:rFonts w:ascii="Times New Roman" w:hAnsi="Times New Roman" w:cs="Times New Roman"/>
        </w:rPr>
        <w:t>Team Members</w:t>
      </w:r>
    </w:p>
    <w:p w14:paraId="28FBDDF0" w14:textId="77777777" w:rsidR="0083240D" w:rsidRPr="0083240D" w:rsidRDefault="0083240D" w:rsidP="0083240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C58B886" w14:textId="77777777" w:rsidR="00CF0CF1" w:rsidRPr="008F73F4" w:rsidRDefault="00CF0CF1" w:rsidP="008F73F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Feature List:</w:t>
      </w:r>
    </w:p>
    <w:p w14:paraId="0C58B887" w14:textId="77777777" w:rsidR="00CF0CF1" w:rsidRPr="007D7E60" w:rsidRDefault="00CF0CF1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88" w14:textId="159366D6" w:rsidR="004E463B" w:rsidRPr="007D7E60" w:rsidRDefault="004E463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In this project the “</w:t>
      </w:r>
      <w:r w:rsidR="007946E5">
        <w:rPr>
          <w:rFonts w:ascii="Times New Roman" w:hAnsi="Times New Roman" w:cs="Times New Roman"/>
        </w:rPr>
        <w:t>Super Admin</w:t>
      </w:r>
      <w:r w:rsidRPr="007D7E60">
        <w:rPr>
          <w:rFonts w:ascii="Times New Roman" w:hAnsi="Times New Roman" w:cs="Times New Roman"/>
        </w:rPr>
        <w:t>” has the following features:</w:t>
      </w:r>
    </w:p>
    <w:p w14:paraId="0C58B889" w14:textId="77777777" w:rsidR="004E463B" w:rsidRPr="007D7E60" w:rsidRDefault="004E463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8A" w14:textId="1D607FC6" w:rsidR="004E463B" w:rsidRPr="007D7E60" w:rsidRDefault="007946E5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dify everything  </w:t>
      </w:r>
    </w:p>
    <w:p w14:paraId="0C58B88F" w14:textId="0A7152DA" w:rsidR="004E463B" w:rsidRPr="007946E5" w:rsidRDefault="007946E5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 or Remove individuals permanently</w:t>
      </w:r>
    </w:p>
    <w:p w14:paraId="0C58B890" w14:textId="77777777" w:rsidR="00E62CA4" w:rsidRPr="007D7E60" w:rsidRDefault="00E62CA4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91" w14:textId="05D912E4" w:rsidR="00A239B8" w:rsidRPr="007D7E60" w:rsidRDefault="00A239B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In this project the “</w:t>
      </w:r>
      <w:r w:rsidR="007946E5">
        <w:rPr>
          <w:rFonts w:ascii="Times New Roman" w:hAnsi="Times New Roman" w:cs="Times New Roman"/>
        </w:rPr>
        <w:t>Admin</w:t>
      </w:r>
      <w:r w:rsidRPr="007D7E60">
        <w:rPr>
          <w:rFonts w:ascii="Times New Roman" w:hAnsi="Times New Roman" w:cs="Times New Roman"/>
        </w:rPr>
        <w:t>” has the following features:</w:t>
      </w:r>
    </w:p>
    <w:p w14:paraId="0C58B892" w14:textId="77777777" w:rsidR="00A239B8" w:rsidRPr="007D7E60" w:rsidRDefault="00A239B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93" w14:textId="6C18832B" w:rsidR="00A239B8" w:rsidRPr="007D7E60" w:rsidRDefault="007946E5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es application insights</w:t>
      </w:r>
    </w:p>
    <w:p w14:paraId="0C58B894" w14:textId="68B34328" w:rsidR="00A239B8" w:rsidRPr="007D7E60" w:rsidRDefault="007946E5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es projects overview sitewide</w:t>
      </w:r>
    </w:p>
    <w:p w14:paraId="03D43F2B" w14:textId="67BD4023" w:rsidR="007946E5" w:rsidRDefault="007946E5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es traffic information’s</w:t>
      </w:r>
    </w:p>
    <w:p w14:paraId="0C58B899" w14:textId="1B56C38E" w:rsidR="00A239B8" w:rsidRDefault="007946E5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es newly registered members</w:t>
      </w:r>
      <w:r w:rsidRPr="007946E5">
        <w:rPr>
          <w:rFonts w:ascii="Times New Roman" w:hAnsi="Times New Roman" w:cs="Times New Roman"/>
        </w:rPr>
        <w:t xml:space="preserve"> </w:t>
      </w:r>
    </w:p>
    <w:p w14:paraId="6A98D355" w14:textId="4E1D4E6F" w:rsidR="007946E5" w:rsidRDefault="007946E5" w:rsidP="007946E5">
      <w:pPr>
        <w:spacing w:after="0" w:line="240" w:lineRule="auto"/>
        <w:rPr>
          <w:rFonts w:ascii="Times New Roman" w:hAnsi="Times New Roman" w:cs="Times New Roman"/>
        </w:rPr>
      </w:pPr>
    </w:p>
    <w:p w14:paraId="7F2562CA" w14:textId="156F2579" w:rsidR="007946E5" w:rsidRPr="007D7E60" w:rsidRDefault="007946E5" w:rsidP="007946E5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In this project the “</w:t>
      </w:r>
      <w:r>
        <w:rPr>
          <w:rFonts w:ascii="Times New Roman" w:hAnsi="Times New Roman" w:cs="Times New Roman"/>
        </w:rPr>
        <w:t>Project Holder</w:t>
      </w:r>
      <w:r w:rsidRPr="007D7E60">
        <w:rPr>
          <w:rFonts w:ascii="Times New Roman" w:hAnsi="Times New Roman" w:cs="Times New Roman"/>
        </w:rPr>
        <w:t>” has the following features:</w:t>
      </w:r>
    </w:p>
    <w:p w14:paraId="584BCE5A" w14:textId="77777777" w:rsidR="007946E5" w:rsidRPr="007D7E60" w:rsidRDefault="007946E5" w:rsidP="007946E5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6F382CFB" w14:textId="2CEA2F90" w:rsidR="007946E5" w:rsidRPr="007D7E60" w:rsidRDefault="007946E5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 a plan/project</w:t>
      </w:r>
    </w:p>
    <w:p w14:paraId="592294AA" w14:textId="59FEEDCA" w:rsidR="007946E5" w:rsidRPr="007D7E60" w:rsidRDefault="007946E5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gn team leads</w:t>
      </w:r>
    </w:p>
    <w:p w14:paraId="1EAE24C9" w14:textId="689664F6" w:rsidR="007946E5" w:rsidRDefault="007946E5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xes deadline for the project</w:t>
      </w:r>
    </w:p>
    <w:p w14:paraId="19C6037F" w14:textId="74058E25" w:rsidR="007946E5" w:rsidRPr="007946E5" w:rsidRDefault="007946E5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es project insights and Information’s</w:t>
      </w:r>
    </w:p>
    <w:p w14:paraId="5556D48F" w14:textId="205B953C" w:rsidR="007946E5" w:rsidRDefault="007946E5" w:rsidP="007946E5">
      <w:pPr>
        <w:spacing w:after="0" w:line="240" w:lineRule="auto"/>
        <w:rPr>
          <w:rFonts w:ascii="Times New Roman" w:hAnsi="Times New Roman" w:cs="Times New Roman"/>
        </w:rPr>
      </w:pPr>
    </w:p>
    <w:p w14:paraId="41E9A0F6" w14:textId="77777777" w:rsidR="007946E5" w:rsidRDefault="007946E5" w:rsidP="007946E5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79E27227" w14:textId="77777777" w:rsidR="007946E5" w:rsidRDefault="007946E5" w:rsidP="007946E5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2D325A17" w14:textId="77777777" w:rsidR="007946E5" w:rsidRDefault="007946E5" w:rsidP="007946E5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2620C56E" w14:textId="77777777" w:rsidR="007946E5" w:rsidRDefault="007946E5" w:rsidP="007946E5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68DFB7B3" w14:textId="77777777" w:rsidR="007946E5" w:rsidRDefault="007946E5" w:rsidP="007946E5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68067420" w14:textId="77777777" w:rsidR="007946E5" w:rsidRDefault="007946E5" w:rsidP="007946E5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D7792F3" w14:textId="3E5C3E5F" w:rsidR="007946E5" w:rsidRPr="007D7E60" w:rsidRDefault="007946E5" w:rsidP="007946E5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In this project the “</w:t>
      </w:r>
      <w:r>
        <w:rPr>
          <w:rFonts w:ascii="Times New Roman" w:hAnsi="Times New Roman" w:cs="Times New Roman"/>
        </w:rPr>
        <w:t>Team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ead</w:t>
      </w:r>
      <w:r w:rsidRPr="007D7E60">
        <w:rPr>
          <w:rFonts w:ascii="Times New Roman" w:hAnsi="Times New Roman" w:cs="Times New Roman"/>
        </w:rPr>
        <w:t>” has the following features:</w:t>
      </w:r>
    </w:p>
    <w:p w14:paraId="4F4D59A8" w14:textId="77777777" w:rsidR="007946E5" w:rsidRPr="007D7E60" w:rsidRDefault="007946E5" w:rsidP="007946E5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657552A7" w14:textId="64B26D32" w:rsidR="007946E5" w:rsidRPr="007D7E60" w:rsidRDefault="007946E5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</w:t>
      </w:r>
      <w:r>
        <w:rPr>
          <w:rFonts w:ascii="Times New Roman" w:hAnsi="Times New Roman" w:cs="Times New Roman"/>
        </w:rPr>
        <w:t>teams</w:t>
      </w:r>
    </w:p>
    <w:p w14:paraId="60F0BB97" w14:textId="40133DEC" w:rsidR="007946E5" w:rsidRPr="007D7E60" w:rsidRDefault="007946E5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sign </w:t>
      </w:r>
      <w:r>
        <w:rPr>
          <w:rFonts w:ascii="Times New Roman" w:hAnsi="Times New Roman" w:cs="Times New Roman"/>
        </w:rPr>
        <w:t>individuals or members</w:t>
      </w:r>
    </w:p>
    <w:p w14:paraId="7AAF8CD9" w14:textId="138E7D3F" w:rsidR="007946E5" w:rsidRDefault="007946E5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dynamic task boards and order them in a sequence </w:t>
      </w:r>
    </w:p>
    <w:p w14:paraId="5C67A424" w14:textId="76FA6CEF" w:rsidR="007946E5" w:rsidRDefault="007946E5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 tasks in individual task boards</w:t>
      </w:r>
    </w:p>
    <w:p w14:paraId="0032108D" w14:textId="008FEAB9" w:rsidR="007946E5" w:rsidRDefault="007946E5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xes deadline for the tasks</w:t>
      </w:r>
    </w:p>
    <w:p w14:paraId="2C2C591B" w14:textId="4EC22618" w:rsidR="007946E5" w:rsidRDefault="007946E5" w:rsidP="007946E5">
      <w:pPr>
        <w:spacing w:after="0" w:line="240" w:lineRule="auto"/>
        <w:rPr>
          <w:rFonts w:ascii="Times New Roman" w:hAnsi="Times New Roman" w:cs="Times New Roman"/>
        </w:rPr>
      </w:pPr>
    </w:p>
    <w:p w14:paraId="67D8DBDE" w14:textId="4746FA13" w:rsidR="007946E5" w:rsidRPr="007D7E60" w:rsidRDefault="007946E5" w:rsidP="007946E5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In this project the “</w:t>
      </w:r>
      <w:r>
        <w:rPr>
          <w:rFonts w:ascii="Times New Roman" w:hAnsi="Times New Roman" w:cs="Times New Roman"/>
        </w:rPr>
        <w:t>Project Member</w:t>
      </w:r>
      <w:r w:rsidRPr="007D7E60">
        <w:rPr>
          <w:rFonts w:ascii="Times New Roman" w:hAnsi="Times New Roman" w:cs="Times New Roman"/>
        </w:rPr>
        <w:t>” has the following features:</w:t>
      </w:r>
    </w:p>
    <w:p w14:paraId="0577CEFC" w14:textId="77777777" w:rsidR="007946E5" w:rsidRPr="007D7E60" w:rsidRDefault="007946E5" w:rsidP="007946E5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604C4C46" w14:textId="26871EE1" w:rsidR="007946E5" w:rsidRPr="007D7E60" w:rsidRDefault="007946E5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n see </w:t>
      </w:r>
      <w:r w:rsidR="00CB7C8C">
        <w:rPr>
          <w:rFonts w:ascii="Times New Roman" w:hAnsi="Times New Roman" w:cs="Times New Roman"/>
        </w:rPr>
        <w:t>projects</w:t>
      </w:r>
      <w:r w:rsidR="00CB7C8C">
        <w:rPr>
          <w:rFonts w:ascii="Times New Roman" w:hAnsi="Times New Roman"/>
          <w:szCs w:val="28"/>
          <w:lang w:bidi="bn-IN"/>
        </w:rPr>
        <w:t xml:space="preserve"> he got assigned into.</w:t>
      </w:r>
      <w:r w:rsidR="00CB7C8C">
        <w:rPr>
          <w:rFonts w:ascii="Times New Roman" w:hAnsi="Times New Roman" w:cs="Times New Roman"/>
        </w:rPr>
        <w:t xml:space="preserve"> </w:t>
      </w:r>
    </w:p>
    <w:p w14:paraId="6A16F224" w14:textId="56B2632F" w:rsidR="007946E5" w:rsidRPr="007D7E60" w:rsidRDefault="00CB7C8C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n see task boards of the projects </w:t>
      </w:r>
    </w:p>
    <w:p w14:paraId="76CE4AB0" w14:textId="00E33206" w:rsidR="007946E5" w:rsidRDefault="00CB7C8C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n see the tasks card per board</w:t>
      </w:r>
    </w:p>
    <w:p w14:paraId="44DDCED3" w14:textId="16C4CC65" w:rsidR="00CB7C8C" w:rsidRDefault="00CB7C8C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ify the task cards (Task progress, Comment, Move to another board)</w:t>
      </w:r>
    </w:p>
    <w:p w14:paraId="631430E8" w14:textId="47A44D8E" w:rsidR="007946E5" w:rsidRPr="007946E5" w:rsidRDefault="00CB7C8C" w:rsidP="007946E5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laborate </w:t>
      </w:r>
    </w:p>
    <w:p w14:paraId="093C42BC" w14:textId="77777777" w:rsidR="007946E5" w:rsidRPr="007946E5" w:rsidRDefault="007946E5" w:rsidP="007946E5">
      <w:pPr>
        <w:spacing w:after="0" w:line="240" w:lineRule="auto"/>
        <w:rPr>
          <w:rFonts w:ascii="Times New Roman" w:hAnsi="Times New Roman" w:cs="Times New Roman"/>
        </w:rPr>
      </w:pPr>
    </w:p>
    <w:p w14:paraId="0DEF2C35" w14:textId="77777777" w:rsidR="007946E5" w:rsidRDefault="007946E5" w:rsidP="00C13B5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AFE6B3E" w14:textId="77777777" w:rsidR="007946E5" w:rsidRDefault="007946E5" w:rsidP="00C13B5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B9FF398" w14:textId="62D831E1" w:rsidR="00C13B58" w:rsidRPr="008F73F4" w:rsidRDefault="002701C6" w:rsidP="00C13B5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Design</w:t>
      </w:r>
      <w:r w:rsidR="00C13B58" w:rsidRPr="008F73F4">
        <w:rPr>
          <w:rFonts w:ascii="Times New Roman" w:hAnsi="Times New Roman" w:cs="Times New Roman"/>
          <w:b/>
          <w:sz w:val="24"/>
        </w:rPr>
        <w:t>:</w:t>
      </w:r>
    </w:p>
    <w:p w14:paraId="2250E271" w14:textId="77777777" w:rsidR="00C13B58" w:rsidRPr="007D7E60" w:rsidRDefault="00C13B58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40BC2D3" w14:textId="368A3A13" w:rsidR="00C13B58" w:rsidRDefault="00CB7C8C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tity relationship diagram for the project: </w:t>
      </w:r>
    </w:p>
    <w:p w14:paraId="6FE2CA95" w14:textId="6A82B49B" w:rsidR="00CB7C8C" w:rsidRDefault="00CB7C8C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4841C707" w14:textId="2C9EAA7A" w:rsidR="00CB7C8C" w:rsidRPr="00CB7C8C" w:rsidRDefault="00CB7C8C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994EAC2" wp14:editId="1E2C82B2">
            <wp:extent cx="6353175" cy="459234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60843" cy="4597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C2D2A" w14:textId="77777777" w:rsidR="00CB7C8C" w:rsidRDefault="00CB7C8C" w:rsidP="008F73F4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</w:p>
    <w:p w14:paraId="74EC9BAC" w14:textId="1E7D4491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  <w:r w:rsidRPr="008F73F4">
        <w:rPr>
          <w:rFonts w:ascii="Times New Roman" w:hAnsi="Times New Roman" w:cs="Times New Roman"/>
          <w:b/>
          <w:bCs/>
        </w:rPr>
        <w:t>Tools Used:</w:t>
      </w:r>
    </w:p>
    <w:p w14:paraId="341D1AC8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B9949E4" w14:textId="50E182F1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 xml:space="preserve">To develop this </w:t>
      </w:r>
      <w:r w:rsidR="0083240D" w:rsidRPr="008F73F4">
        <w:rPr>
          <w:rFonts w:ascii="Times New Roman" w:hAnsi="Times New Roman" w:cs="Times New Roman"/>
        </w:rPr>
        <w:t>project,</w:t>
      </w:r>
      <w:r w:rsidRPr="008F73F4">
        <w:rPr>
          <w:rFonts w:ascii="Times New Roman" w:hAnsi="Times New Roman" w:cs="Times New Roman"/>
        </w:rPr>
        <w:t xml:space="preserve"> we have used the following:</w:t>
      </w:r>
    </w:p>
    <w:p w14:paraId="22B48480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24BDFB8" w14:textId="74EB64B3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</w:r>
      <w:r w:rsidR="00CB7C8C">
        <w:rPr>
          <w:rFonts w:ascii="Times New Roman" w:hAnsi="Times New Roman" w:cs="Times New Roman"/>
        </w:rPr>
        <w:t>Apache as Web Server</w:t>
      </w:r>
    </w:p>
    <w:p w14:paraId="33D258AE" w14:textId="59BB23F3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</w:r>
      <w:r w:rsidR="00CB7C8C">
        <w:rPr>
          <w:rFonts w:ascii="Times New Roman" w:hAnsi="Times New Roman" w:cs="Times New Roman"/>
        </w:rPr>
        <w:t>MySQL as database.</w:t>
      </w:r>
    </w:p>
    <w:p w14:paraId="27A0E5F4" w14:textId="78BE68ED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</w:r>
      <w:r w:rsidR="00CB7C8C">
        <w:rPr>
          <w:rFonts w:ascii="Times New Roman" w:hAnsi="Times New Roman" w:cs="Times New Roman"/>
        </w:rPr>
        <w:t>HTML as markup language.</w:t>
      </w:r>
    </w:p>
    <w:p w14:paraId="62A28AD8" w14:textId="53BFAD3E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</w:r>
      <w:r w:rsidR="00CB7C8C">
        <w:rPr>
          <w:rFonts w:ascii="Times New Roman" w:hAnsi="Times New Roman" w:cs="Times New Roman"/>
        </w:rPr>
        <w:t>Bootstrap and CSS for designing.</w:t>
      </w:r>
    </w:p>
    <w:p w14:paraId="10B56C12" w14:textId="30A7C4C9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</w:r>
      <w:r w:rsidR="00CB7C8C">
        <w:rPr>
          <w:rFonts w:ascii="Times New Roman" w:hAnsi="Times New Roman" w:cs="Times New Roman"/>
        </w:rPr>
        <w:t>jQuery and JavaScript for DOM manipulation.</w:t>
      </w:r>
    </w:p>
    <w:p w14:paraId="5033578C" w14:textId="5B03EFD4" w:rsidR="008F73F4" w:rsidRPr="007D7E60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</w:r>
      <w:r w:rsidR="00CB7C8C">
        <w:rPr>
          <w:rFonts w:ascii="Times New Roman" w:hAnsi="Times New Roman" w:cs="Times New Roman"/>
        </w:rPr>
        <w:t>PHP as programming language</w:t>
      </w:r>
      <w:r w:rsidRPr="008F73F4">
        <w:rPr>
          <w:rFonts w:ascii="Times New Roman" w:hAnsi="Times New Roman" w:cs="Times New Roman"/>
        </w:rPr>
        <w:t xml:space="preserve"> </w:t>
      </w:r>
    </w:p>
    <w:p w14:paraId="0C58B89A" w14:textId="5B05CFFD" w:rsidR="00A239B8" w:rsidRDefault="00A239B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908F734" w14:textId="38274AEA" w:rsidR="008F73F4" w:rsidRDefault="008F73F4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671C74D" w14:textId="77777777" w:rsidR="001F379E" w:rsidRPr="007D7E60" w:rsidRDefault="001F379E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9B" w14:textId="3BF93413" w:rsidR="00CF0CF1" w:rsidRPr="008F73F4" w:rsidRDefault="009E350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System Images against the Specification</w:t>
      </w:r>
      <w:r w:rsidR="00CF0CF1" w:rsidRPr="008F73F4">
        <w:rPr>
          <w:rFonts w:ascii="Times New Roman" w:hAnsi="Times New Roman" w:cs="Times New Roman"/>
          <w:b/>
          <w:sz w:val="24"/>
        </w:rPr>
        <w:t>:</w:t>
      </w:r>
    </w:p>
    <w:p w14:paraId="0C58B89C" w14:textId="77777777" w:rsidR="00CF0CF1" w:rsidRPr="007D7E60" w:rsidRDefault="00CF0CF1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9D" w14:textId="20001E19" w:rsidR="00010319" w:rsidRPr="007D7E60" w:rsidRDefault="009F701E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010319" w:rsidRPr="007D7E60">
        <w:rPr>
          <w:rFonts w:ascii="Times New Roman" w:hAnsi="Times New Roman" w:cs="Times New Roman"/>
        </w:rPr>
        <w:t xml:space="preserve">creen shot of some </w:t>
      </w:r>
      <w:r w:rsidR="008F73F4" w:rsidRPr="007D7E60">
        <w:rPr>
          <w:rFonts w:ascii="Times New Roman" w:hAnsi="Times New Roman" w:cs="Times New Roman"/>
        </w:rPr>
        <w:t>GUIs</w:t>
      </w:r>
      <w:r w:rsidR="008F73F4">
        <w:rPr>
          <w:rFonts w:ascii="Times New Roman" w:hAnsi="Times New Roman" w:cs="Times New Roman"/>
        </w:rPr>
        <w:t xml:space="preserve"> (</w:t>
      </w:r>
      <w:r w:rsidR="003256F5">
        <w:rPr>
          <w:rFonts w:ascii="Times New Roman" w:hAnsi="Times New Roman" w:cs="Times New Roman"/>
        </w:rPr>
        <w:t>Midterm project)</w:t>
      </w:r>
      <w:r w:rsidR="00010319" w:rsidRPr="007D7E60">
        <w:rPr>
          <w:rFonts w:ascii="Times New Roman" w:hAnsi="Times New Roman" w:cs="Times New Roman"/>
        </w:rPr>
        <w:t xml:space="preserve"> </w:t>
      </w:r>
    </w:p>
    <w:p w14:paraId="0C58B89E" w14:textId="77777777" w:rsidR="00010319" w:rsidRPr="007D7E60" w:rsidRDefault="00010319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A8" w14:textId="191E6895" w:rsidR="00262F00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Log In </w:t>
      </w:r>
    </w:p>
    <w:p w14:paraId="2654621B" w14:textId="715EC18D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FA3715E" w14:textId="41FFDB4A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0F8C7C94" wp14:editId="2B68CA66">
            <wp:extent cx="6646545" cy="3181985"/>
            <wp:effectExtent l="0" t="0" r="190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91B4E" w14:textId="15F92DB8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35BB008" w14:textId="481E6472" w:rsidR="00CB7C8C" w:rsidRDefault="009F701E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ifferent types of users can log in using this single login page.</w:t>
      </w:r>
    </w:p>
    <w:p w14:paraId="34E86BE0" w14:textId="537F456B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496F9EE" w14:textId="3EFEF40E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5E599B2" w14:textId="64462EFC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38553E8" w14:textId="5CF0EDBB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1DD01EB" w14:textId="369F45D3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7468500" w14:textId="07690035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239B55D" w14:textId="5AEF8EE5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349C66D" w14:textId="3E9EE4BC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0B9DA82" w14:textId="2500A1BE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449BAE2" w14:textId="3B93472B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C1E1903" w14:textId="49B23A24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1D35FFB" w14:textId="4FB3BF99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Registration</w:t>
      </w:r>
    </w:p>
    <w:p w14:paraId="3DCA2314" w14:textId="0EB08F95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6810E63" w14:textId="4D113846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28A8ADC6" wp14:editId="1FEE32E6">
            <wp:extent cx="6646545" cy="3140710"/>
            <wp:effectExtent l="0" t="0" r="190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AB995" w14:textId="77777777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F05CC49" w14:textId="7FB876A4" w:rsidR="00CB7C8C" w:rsidRDefault="009F701E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Users can do registration from this page, basically the project holders. </w:t>
      </w:r>
    </w:p>
    <w:p w14:paraId="10C515F0" w14:textId="73E74B23" w:rsidR="009F701E" w:rsidRDefault="009F701E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B3A6B57" w14:textId="5B349230" w:rsidR="009F701E" w:rsidRDefault="009F701E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AD93460" w14:textId="77777777" w:rsidR="009F701E" w:rsidRDefault="009F701E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E71B0CB" w14:textId="1A985AAD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1DB6D4C" w14:textId="48746D8A" w:rsidR="00CB7C8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shboard</w:t>
      </w:r>
    </w:p>
    <w:p w14:paraId="359B31E8" w14:textId="77777777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FCF7829" w14:textId="62A0AF1D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496AD2A3" wp14:editId="3BD72A09">
            <wp:extent cx="6646545" cy="3078480"/>
            <wp:effectExtent l="0" t="0" r="190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15FAE" w14:textId="79807837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090C64C" w14:textId="5D14363D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B7199D3" w14:textId="59F22E87" w:rsidR="00CB7C8C" w:rsidRDefault="009F701E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shboard for the users.</w:t>
      </w:r>
    </w:p>
    <w:p w14:paraId="783A0A1E" w14:textId="65A31197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BE6BD46" w14:textId="1DF80418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EC1C224" w14:textId="7A41CC78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94E1F4A" w14:textId="551331EC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C6F14FB" w14:textId="2C84D0C1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E494158" w14:textId="29883DC2" w:rsidR="00CB7C8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dd Project</w:t>
      </w:r>
    </w:p>
    <w:p w14:paraId="6AB5FB63" w14:textId="77777777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8C12865" w14:textId="05D3A69F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23ABD876" wp14:editId="560F71A9">
            <wp:extent cx="6646545" cy="3078480"/>
            <wp:effectExtent l="0" t="0" r="190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66D99" w14:textId="55E7417A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3C7B652" w14:textId="378E2BD4" w:rsidR="00CB7C8C" w:rsidRPr="009F701E" w:rsidRDefault="00CB7C8C" w:rsidP="007D7E60">
      <w:pPr>
        <w:spacing w:after="0" w:line="240" w:lineRule="auto"/>
        <w:contextualSpacing/>
      </w:pPr>
    </w:p>
    <w:p w14:paraId="7DED19F7" w14:textId="0C0A077A" w:rsidR="00CB7C8C" w:rsidRDefault="00CB7C8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BC" w14:textId="77777777" w:rsidR="002B085A" w:rsidRPr="007D7E60" w:rsidRDefault="002B085A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BD" w14:textId="77777777" w:rsidR="005F56B8" w:rsidRPr="007D7E60" w:rsidRDefault="00F1410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7D7E60">
        <w:rPr>
          <w:rFonts w:ascii="Times New Roman" w:hAnsi="Times New Roman" w:cs="Times New Roman"/>
          <w:b/>
          <w:sz w:val="24"/>
        </w:rPr>
        <w:t>Impact of this Project:</w:t>
      </w:r>
    </w:p>
    <w:p w14:paraId="0C58B8BE" w14:textId="77777777" w:rsidR="00F14108" w:rsidRPr="007D7E60" w:rsidRDefault="00F14108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C58B8BF" w14:textId="68937F36" w:rsidR="00F14108" w:rsidRPr="007D7E60" w:rsidRDefault="001A162E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A162E">
        <w:rPr>
          <w:rFonts w:ascii="Times New Roman" w:hAnsi="Times New Roman" w:cs="Times New Roman"/>
        </w:rPr>
        <w:t>Describe the increasing importance of your project on modern society and environment.</w:t>
      </w:r>
    </w:p>
    <w:p w14:paraId="0C58B8C0" w14:textId="65F7BC12" w:rsidR="00F14108" w:rsidRDefault="00140E4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How will people be benefitted from your project?</w:t>
      </w:r>
    </w:p>
    <w:p w14:paraId="0C58B8C1" w14:textId="77777777" w:rsidR="00140E4B" w:rsidRPr="007D7E60" w:rsidRDefault="00140E4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C2" w14:textId="164C7661" w:rsidR="00140E4B" w:rsidRPr="007D7E60" w:rsidRDefault="00C018DC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importance of the project is, Now the project management will be done in a structured mannered where each and everyone is tracked and the information is tracked. The collaboration management is also easy so solving our real-life problems with this will get very easy. </w:t>
      </w:r>
    </w:p>
    <w:p w14:paraId="0C58B8C3" w14:textId="77777777" w:rsidR="003801DB" w:rsidRPr="007D7E60" w:rsidRDefault="003801D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C4" w14:textId="77777777" w:rsidR="002B6FAF" w:rsidRPr="007D7E60" w:rsidRDefault="009A4B6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7D7E60">
        <w:rPr>
          <w:rFonts w:ascii="Times New Roman" w:hAnsi="Times New Roman" w:cs="Times New Roman"/>
          <w:b/>
        </w:rPr>
        <w:t>Limitations and Possible Future Improvements:</w:t>
      </w:r>
    </w:p>
    <w:p w14:paraId="0C58B8C5" w14:textId="77777777" w:rsidR="009A4B6C" w:rsidRPr="007D7E60" w:rsidRDefault="009A4B6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99D8C7E" w14:textId="77777777" w:rsidR="00C018DC" w:rsidRDefault="00C018DC" w:rsidP="00C018D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I integration for extending and use information from this application to others.</w:t>
      </w:r>
    </w:p>
    <w:p w14:paraId="7E06D2DA" w14:textId="401BD608" w:rsidR="00C018DC" w:rsidRDefault="00C018DC" w:rsidP="00C018D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eaking down this project into microservices for scalability and larger improvements.</w:t>
      </w:r>
    </w:p>
    <w:p w14:paraId="06EED9CF" w14:textId="3B89141E" w:rsidR="00C018DC" w:rsidRDefault="00C018DC" w:rsidP="00C018D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yroll implementation </w:t>
      </w:r>
    </w:p>
    <w:p w14:paraId="14D594A6" w14:textId="4E2A5D30" w:rsidR="005D44D3" w:rsidRDefault="005D44D3" w:rsidP="00C018D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yment gateway implementation.</w:t>
      </w:r>
    </w:p>
    <w:p w14:paraId="0C58B8C6" w14:textId="05E86949" w:rsidR="009A4B6C" w:rsidRPr="00C018DC" w:rsidRDefault="00C018DC" w:rsidP="00C018D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bile application version for managing on the go!  </w:t>
      </w:r>
    </w:p>
    <w:p w14:paraId="0C58B8C7" w14:textId="77777777" w:rsidR="00E37CBC" w:rsidRPr="007D7E60" w:rsidRDefault="00E37CBC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C8" w14:textId="77777777" w:rsidR="00E37CBC" w:rsidRPr="0009740B" w:rsidRDefault="00E37CBC" w:rsidP="007D7E60">
      <w:pPr>
        <w:spacing w:after="0" w:line="240" w:lineRule="auto"/>
        <w:contextualSpacing/>
        <w:rPr>
          <w:rFonts w:ascii="Times New Roman" w:hAnsi="Times New Roman" w:cs="Times New Roman"/>
          <w:color w:val="7030A0"/>
        </w:rPr>
      </w:pPr>
    </w:p>
    <w:p w14:paraId="7FE6E330" w14:textId="5F1E401C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268E4CC3" w14:textId="627A02D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DCBF84C" w14:textId="15018807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C374D" w14:textId="13727F1C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2A830BA5" w14:textId="006294CF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60F370D6" w14:textId="763C9EF4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EAADD5F" w14:textId="4BFB3A30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FF41182" w14:textId="73E3E5FE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8FB44B4" w14:textId="68291F7B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CA9A693" w14:textId="77777777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245190B4" w14:textId="77777777" w:rsidR="00C018DC" w:rsidRDefault="00C018D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620"/>
        <w:gridCol w:w="1800"/>
        <w:gridCol w:w="1590"/>
      </w:tblGrid>
      <w:tr w:rsidR="00B764C0" w14:paraId="537E24B4" w14:textId="77777777" w:rsidTr="00A06FF3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742289E9" w:rsidR="00B764C0" w:rsidRDefault="00B764C0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1</w:t>
            </w:r>
            <w:r w:rsidR="00424AC6">
              <w:rPr>
                <w:rFonts w:ascii="Cambria" w:hAnsi="Cambria"/>
                <w:b/>
                <w:sz w:val="24"/>
              </w:rPr>
              <w:t xml:space="preserve"> and CO3</w:t>
            </w:r>
            <w:r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BD6686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77777777" w:rsidR="002F2F79" w:rsidRDefault="005E3196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5E3196">
              <w:rPr>
                <w:rFonts w:ascii="Cambria" w:hAnsi="Cambria"/>
                <w:b/>
              </w:rPr>
              <w:t xml:space="preserve">Project Proposal 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0197D322" w14:textId="77777777" w:rsidR="002F2F79" w:rsidRDefault="00DD092E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D092E">
              <w:rPr>
                <w:rFonts w:ascii="Cambria" w:hAnsi="Cambria"/>
                <w:b/>
              </w:rPr>
              <w:t xml:space="preserve">Background </w:t>
            </w:r>
          </w:p>
          <w:p w14:paraId="5995B71E" w14:textId="77777777" w:rsidR="002F2F79" w:rsidRDefault="00DD092E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D092E">
              <w:rPr>
                <w:rFonts w:ascii="Cambria" w:hAnsi="Cambria"/>
                <w:b/>
              </w:rPr>
              <w:t xml:space="preserve">Study 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77777777" w:rsidR="001E35DC" w:rsidRDefault="001E35D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1E35DC">
              <w:rPr>
                <w:rFonts w:ascii="Cambria" w:hAnsi="Cambria"/>
                <w:b/>
              </w:rPr>
              <w:t xml:space="preserve">Requirement Analysis 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620" w:type="dxa"/>
            <w:vAlign w:val="center"/>
          </w:tcPr>
          <w:p w14:paraId="59F59E84" w14:textId="77777777" w:rsidR="002F2F79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Entity </w:t>
            </w:r>
          </w:p>
          <w:p w14:paraId="27C9A427" w14:textId="77777777" w:rsidR="002F2F79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>Diagram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17886E6C" w14:textId="77777777" w:rsidR="00B66C92" w:rsidRPr="00B66C92" w:rsidRDefault="00B66C92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B66C92">
              <w:rPr>
                <w:rFonts w:ascii="Cambria" w:hAnsi="Cambria"/>
                <w:b/>
              </w:rPr>
              <w:t>System Images</w:t>
            </w:r>
          </w:p>
          <w:p w14:paraId="6800D2F0" w14:textId="77777777" w:rsidR="00B66C92" w:rsidRPr="00B66C92" w:rsidRDefault="00B66C92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B66C92">
              <w:rPr>
                <w:rFonts w:ascii="Cambria" w:hAnsi="Cambria"/>
                <w:b/>
              </w:rPr>
              <w:t>against the</w:t>
            </w:r>
          </w:p>
          <w:p w14:paraId="6C5F1C0B" w14:textId="65E4DA56" w:rsidR="00B764C0" w:rsidRPr="004D6846" w:rsidRDefault="00B66C92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B66C92">
              <w:rPr>
                <w:rFonts w:ascii="Cambria" w:hAnsi="Cambria"/>
                <w:b/>
              </w:rPr>
              <w:t xml:space="preserve">Specification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BD6686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A06FF3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3"/>
      <w:footerReference w:type="default" r:id="rId14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3BF1BB" w14:textId="77777777" w:rsidR="00304949" w:rsidRDefault="00304949" w:rsidP="000742EE">
      <w:pPr>
        <w:spacing w:after="0" w:line="240" w:lineRule="auto"/>
      </w:pPr>
      <w:r>
        <w:separator/>
      </w:r>
    </w:p>
  </w:endnote>
  <w:endnote w:type="continuationSeparator" w:id="0">
    <w:p w14:paraId="6056C004" w14:textId="77777777" w:rsidR="00304949" w:rsidRDefault="00304949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8B8D3" w14:textId="77777777" w:rsidR="000C6379" w:rsidRPr="00C018DC" w:rsidRDefault="00260B94" w:rsidP="00260B94">
    <w:pPr>
      <w:pStyle w:val="Footer"/>
      <w:tabs>
        <w:tab w:val="clear" w:pos="4680"/>
        <w:tab w:val="clear" w:pos="9360"/>
        <w:tab w:val="left" w:pos="1823"/>
      </w:tabs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D8188A" w14:textId="77777777" w:rsidR="00304949" w:rsidRDefault="00304949" w:rsidP="000742EE">
      <w:pPr>
        <w:spacing w:after="0" w:line="240" w:lineRule="auto"/>
      </w:pPr>
      <w:r>
        <w:separator/>
      </w:r>
    </w:p>
  </w:footnote>
  <w:footnote w:type="continuationSeparator" w:id="0">
    <w:p w14:paraId="72963C13" w14:textId="77777777" w:rsidR="00304949" w:rsidRDefault="00304949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8B8D1" w14:textId="4F73C708" w:rsidR="00CB77AA" w:rsidRPr="00B57D96" w:rsidRDefault="009A6C20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FF0000"/>
        <w:sz w:val="34"/>
        <w:szCs w:val="20"/>
      </w:rPr>
    </w:pPr>
    <w:r>
      <w:rPr>
        <w:rFonts w:ascii="Times New Roman" w:hAnsi="Times New Roman" w:cs="Times New Roman"/>
        <w:b/>
        <w:color w:val="FF0000"/>
        <w:sz w:val="34"/>
        <w:szCs w:val="20"/>
      </w:rPr>
      <w:t>Tazker</w:t>
    </w:r>
  </w:p>
  <w:p w14:paraId="0C58B8D2" w14:textId="77777777" w:rsidR="000742EE" w:rsidRDefault="000742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pNaAOJaIbwsAAAA"/>
  </w:docVars>
  <w:rsids>
    <w:rsidRoot w:val="009004CE"/>
    <w:rsid w:val="00010319"/>
    <w:rsid w:val="00056245"/>
    <w:rsid w:val="000742E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A0F1C"/>
    <w:rsid w:val="001A162E"/>
    <w:rsid w:val="001A1A2F"/>
    <w:rsid w:val="001E35DC"/>
    <w:rsid w:val="001F020C"/>
    <w:rsid w:val="001F379E"/>
    <w:rsid w:val="00210B74"/>
    <w:rsid w:val="00260B94"/>
    <w:rsid w:val="00262F00"/>
    <w:rsid w:val="002701C6"/>
    <w:rsid w:val="002B085A"/>
    <w:rsid w:val="002B29B8"/>
    <w:rsid w:val="002B6FAF"/>
    <w:rsid w:val="002F2F79"/>
    <w:rsid w:val="00304949"/>
    <w:rsid w:val="00324B15"/>
    <w:rsid w:val="003256F5"/>
    <w:rsid w:val="003418DD"/>
    <w:rsid w:val="00356FA2"/>
    <w:rsid w:val="00364900"/>
    <w:rsid w:val="003801DB"/>
    <w:rsid w:val="003F2C8A"/>
    <w:rsid w:val="00424AC6"/>
    <w:rsid w:val="00464A61"/>
    <w:rsid w:val="004E463B"/>
    <w:rsid w:val="00510E46"/>
    <w:rsid w:val="005118FE"/>
    <w:rsid w:val="005359BC"/>
    <w:rsid w:val="0054504D"/>
    <w:rsid w:val="00582333"/>
    <w:rsid w:val="00586EF2"/>
    <w:rsid w:val="005B4844"/>
    <w:rsid w:val="005D44D3"/>
    <w:rsid w:val="005E3196"/>
    <w:rsid w:val="005F56B8"/>
    <w:rsid w:val="006152F8"/>
    <w:rsid w:val="0067039D"/>
    <w:rsid w:val="006D0B48"/>
    <w:rsid w:val="006E31CE"/>
    <w:rsid w:val="006E4FF7"/>
    <w:rsid w:val="006E6E28"/>
    <w:rsid w:val="00735C74"/>
    <w:rsid w:val="00750F8F"/>
    <w:rsid w:val="007946E5"/>
    <w:rsid w:val="007D1A38"/>
    <w:rsid w:val="007D7E60"/>
    <w:rsid w:val="007F7BDF"/>
    <w:rsid w:val="00802516"/>
    <w:rsid w:val="00811870"/>
    <w:rsid w:val="0083240D"/>
    <w:rsid w:val="0086553B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56D76"/>
    <w:rsid w:val="009A4B6C"/>
    <w:rsid w:val="009A6C20"/>
    <w:rsid w:val="009C3768"/>
    <w:rsid w:val="009E350C"/>
    <w:rsid w:val="009E5953"/>
    <w:rsid w:val="009F701E"/>
    <w:rsid w:val="00A06FF3"/>
    <w:rsid w:val="00A239B8"/>
    <w:rsid w:val="00A364BE"/>
    <w:rsid w:val="00A6293C"/>
    <w:rsid w:val="00AD3451"/>
    <w:rsid w:val="00B35B5E"/>
    <w:rsid w:val="00B57D96"/>
    <w:rsid w:val="00B66C92"/>
    <w:rsid w:val="00B764C0"/>
    <w:rsid w:val="00BD6686"/>
    <w:rsid w:val="00C018DC"/>
    <w:rsid w:val="00C13B58"/>
    <w:rsid w:val="00CA3EBC"/>
    <w:rsid w:val="00CA7C65"/>
    <w:rsid w:val="00CB77AA"/>
    <w:rsid w:val="00CB7C8C"/>
    <w:rsid w:val="00CF0CF1"/>
    <w:rsid w:val="00D013B7"/>
    <w:rsid w:val="00D200D3"/>
    <w:rsid w:val="00D721A1"/>
    <w:rsid w:val="00D91E27"/>
    <w:rsid w:val="00DB50E3"/>
    <w:rsid w:val="00DD092E"/>
    <w:rsid w:val="00DF38A6"/>
    <w:rsid w:val="00DF5C8C"/>
    <w:rsid w:val="00E37CBC"/>
    <w:rsid w:val="00E62CA4"/>
    <w:rsid w:val="00EA26E6"/>
    <w:rsid w:val="00EC48DE"/>
    <w:rsid w:val="00F14108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7</Pages>
  <Words>543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Kazi Tamrin Anzum Rahiv</cp:lastModifiedBy>
  <cp:revision>97</cp:revision>
  <dcterms:created xsi:type="dcterms:W3CDTF">2018-11-29T05:25:00Z</dcterms:created>
  <dcterms:modified xsi:type="dcterms:W3CDTF">2020-03-14T21:24:00Z</dcterms:modified>
  <cp:category>GROUP</cp:category>
</cp:coreProperties>
</file>